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36519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 xml:space="preserve">ПРОЗОРІСТЬ ТА ПІДЗВІТНІСТЬ У ДЕРЖАВНОМУ УПРАВЛІННІ ТА ПОСЛУГАХ (TAPAS) </w:t>
      </w:r>
    </w:p>
    <w:p w14:paraId="28AB7961" w14:textId="4346643F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 xml:space="preserve">Посада: </w:t>
      </w:r>
      <w:r w:rsidR="004A3021" w:rsidRPr="004A3021">
        <w:rPr>
          <w:b/>
          <w:lang w:val="en-US"/>
        </w:rPr>
        <w:t>QA</w:t>
      </w:r>
      <w:r w:rsidR="004A3021" w:rsidRPr="004A3021">
        <w:rPr>
          <w:b/>
        </w:rPr>
        <w:t xml:space="preserve"> </w:t>
      </w:r>
      <w:r w:rsidR="004A3021" w:rsidRPr="004A3021">
        <w:rPr>
          <w:b/>
          <w:lang w:val="en-US"/>
        </w:rPr>
        <w:t>specialist</w:t>
      </w:r>
      <w:r w:rsidR="004A3021" w:rsidRPr="004A3021">
        <w:rPr>
          <w:b/>
        </w:rPr>
        <w:t xml:space="preserve"> </w:t>
      </w:r>
      <w:r w:rsidR="007E1F03">
        <w:rPr>
          <w:b/>
          <w:lang w:val="en-US"/>
        </w:rPr>
        <w:t>C</w:t>
      </w:r>
      <w:proofErr w:type="spellStart"/>
      <w:r w:rsidRPr="004A3021">
        <w:rPr>
          <w:b/>
        </w:rPr>
        <w:t>пеціаліст</w:t>
      </w:r>
      <w:proofErr w:type="spellEnd"/>
      <w:r w:rsidRPr="004A3021">
        <w:rPr>
          <w:b/>
        </w:rPr>
        <w:t xml:space="preserve"> з тестування системи електронних аукціонів </w:t>
      </w:r>
    </w:p>
    <w:p w14:paraId="555C4651" w14:textId="3CDE3E66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>Дата оголошення: 2</w:t>
      </w:r>
      <w:r w:rsidR="004A3021" w:rsidRPr="004A3021">
        <w:rPr>
          <w:b/>
          <w:lang w:val="uk-UA"/>
        </w:rPr>
        <w:t>7</w:t>
      </w:r>
      <w:r w:rsidRPr="004A3021">
        <w:rPr>
          <w:b/>
        </w:rPr>
        <w:t xml:space="preserve"> Вересня, 2019 </w:t>
      </w:r>
      <w:bookmarkStart w:id="0" w:name="_GoBack"/>
      <w:bookmarkEnd w:id="0"/>
    </w:p>
    <w:p w14:paraId="50028796" w14:textId="6CFF434A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 xml:space="preserve">Кінцева дата подачі: </w:t>
      </w:r>
      <w:r w:rsidR="004A3021" w:rsidRPr="004A3021">
        <w:rPr>
          <w:b/>
          <w:lang w:val="ru-RU"/>
        </w:rPr>
        <w:t>18</w:t>
      </w:r>
      <w:r w:rsidRPr="004A3021">
        <w:rPr>
          <w:b/>
        </w:rPr>
        <w:t xml:space="preserve"> </w:t>
      </w:r>
      <w:r w:rsidR="004A3021" w:rsidRPr="004A3021">
        <w:rPr>
          <w:b/>
          <w:lang w:val="uk-UA"/>
        </w:rPr>
        <w:t>Жовтня</w:t>
      </w:r>
      <w:r w:rsidRPr="004A3021">
        <w:rPr>
          <w:b/>
        </w:rPr>
        <w:t xml:space="preserve">, 2019 </w:t>
      </w:r>
    </w:p>
    <w:p w14:paraId="0C18707E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>Тип праці: Контракт консультанта - до 6и місяців</w:t>
      </w:r>
    </w:p>
    <w:p w14:paraId="20A053F0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rFonts w:ascii="Times New Roman" w:eastAsia="Times New Roman" w:hAnsi="Times New Roman" w:cs="Times New Roman"/>
        </w:rPr>
        <w:t xml:space="preserve"> </w:t>
      </w:r>
      <w:r w:rsidRPr="004A3021">
        <w:rPr>
          <w:b/>
        </w:rPr>
        <w:t xml:space="preserve">Опис: </w:t>
      </w:r>
    </w:p>
    <w:p w14:paraId="41C0E093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Фонд Євразія міжнародна організація, фінансування якої здійснюється урядом США, діяльність якої спрямована на підтримку реформ державного управління та розвиток громадянського суспільства, приймає заявки на посаду Спеціаліста з тестування системи електронних аукціонів для проекту Прозорість та підзвітність у держуправлінні та послугах (TAPAS) який підтримується USAID/</w:t>
      </w:r>
      <w:proofErr w:type="spellStart"/>
      <w:r w:rsidRPr="004A3021">
        <w:t>UKaid</w:t>
      </w:r>
      <w:proofErr w:type="spellEnd"/>
      <w:r w:rsidRPr="004A3021">
        <w:t xml:space="preserve">. </w:t>
      </w:r>
    </w:p>
    <w:p w14:paraId="1F743EB2" w14:textId="77777777" w:rsidR="00574764" w:rsidRPr="004A3021" w:rsidRDefault="00574764" w:rsidP="00574764">
      <w:pPr>
        <w:widowControl w:val="0"/>
        <w:spacing w:before="240"/>
        <w:jc w:val="both"/>
        <w:rPr>
          <w:i/>
        </w:rPr>
      </w:pPr>
      <w:r w:rsidRPr="004A3021">
        <w:t>Спеціаліст з тестування відповідальний за контроль якості виконання роботи по розробці продукту, включаючи взаємодію між центральними компонентами та майданчиками</w:t>
      </w:r>
    </w:p>
    <w:p w14:paraId="1A2E7C46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>Мета:</w:t>
      </w:r>
    </w:p>
    <w:p w14:paraId="04624AEC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Створити окрему процедуру аукціону оренди залізничних вагонів для Укрзалізниці;</w:t>
      </w:r>
    </w:p>
    <w:p w14:paraId="49E0E9C5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Адаптувати модуль аукціону оренди залізничних вагонів, задля  збільшення середньої ціни оренди за вагон в день;</w:t>
      </w:r>
    </w:p>
    <w:p w14:paraId="54750095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 xml:space="preserve">● Здійснити інтеграцію з API Укрзалізниці, щоб мінімізувати або уникнути будь-якого обміну даними вручну між системою електронних аукціонів та системами організаторів. </w:t>
      </w:r>
    </w:p>
    <w:p w14:paraId="27A4420D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rFonts w:ascii="Times New Roman" w:eastAsia="Times New Roman" w:hAnsi="Times New Roman" w:cs="Times New Roman"/>
        </w:rPr>
        <w:t xml:space="preserve"> </w:t>
      </w:r>
      <w:r w:rsidRPr="004A3021">
        <w:rPr>
          <w:b/>
        </w:rPr>
        <w:t>Обов'язки:</w:t>
      </w:r>
    </w:p>
    <w:p w14:paraId="6386B21B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Підготувати тестові сценарії та тестові завдання;</w:t>
      </w:r>
    </w:p>
    <w:p w14:paraId="416B974A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Провести ручне тестування підключених ринкових місць;</w:t>
      </w:r>
    </w:p>
    <w:p w14:paraId="5797D7C9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Координація з розробниками програмного забезпечення щодо виправлення помилок;</w:t>
      </w:r>
    </w:p>
    <w:p w14:paraId="773E150E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Працювати з інструментом відстеження завдань відповідно до встановлених правил;</w:t>
      </w:r>
    </w:p>
    <w:p w14:paraId="47DC3912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Брати участь у заходах з планування та звітності.</w:t>
      </w:r>
    </w:p>
    <w:p w14:paraId="0D0641E3" w14:textId="6B58C721" w:rsidR="00574764" w:rsidRPr="004A3021" w:rsidRDefault="00574764" w:rsidP="00574764">
      <w:pPr>
        <w:widowControl w:val="0"/>
        <w:spacing w:before="240"/>
        <w:jc w:val="both"/>
      </w:pPr>
      <w:r w:rsidRPr="004A3021">
        <w:rPr>
          <w:b/>
        </w:rPr>
        <w:t>Навички та кваліфікація:</w:t>
      </w:r>
    </w:p>
    <w:p w14:paraId="441A52FE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>Професійний стаж: 1-3 роки</w:t>
      </w:r>
    </w:p>
    <w:p w14:paraId="40EEB696" w14:textId="77777777" w:rsidR="00574764" w:rsidRPr="004A3021" w:rsidRDefault="00574764" w:rsidP="00574764">
      <w:pPr>
        <w:widowControl w:val="0"/>
        <w:spacing w:before="240"/>
        <w:jc w:val="both"/>
        <w:rPr>
          <w:b/>
        </w:rPr>
      </w:pPr>
      <w:r w:rsidRPr="004A3021">
        <w:rPr>
          <w:b/>
        </w:rPr>
        <w:t>Високий професійний рівень:</w:t>
      </w:r>
    </w:p>
    <w:p w14:paraId="20DF69F1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 xml:space="preserve">● знання </w:t>
      </w:r>
      <w:proofErr w:type="spellStart"/>
      <w:r w:rsidRPr="004A3021">
        <w:t>методологій</w:t>
      </w:r>
      <w:proofErr w:type="spellEnd"/>
      <w:r w:rsidRPr="004A3021">
        <w:t xml:space="preserve"> керування якістю з програмного забезпечення;</w:t>
      </w:r>
    </w:p>
    <w:p w14:paraId="35F00709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аналіз технічної документації;</w:t>
      </w:r>
    </w:p>
    <w:p w14:paraId="544ABEDB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lastRenderedPageBreak/>
        <w:t>● досвід роботи з ручними тестами;</w:t>
      </w:r>
    </w:p>
    <w:p w14:paraId="5288C88D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● розуміння принципів систем з високим навантаженням;</w:t>
      </w:r>
    </w:p>
    <w:p w14:paraId="64829FC3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Здатність знаходити інноваційні технічні рішення для виконання завдань.</w:t>
      </w:r>
    </w:p>
    <w:p w14:paraId="0237F42E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Має успішний досвід роботи із системами з високим навантаженням під час промислової експлуатації систем.</w:t>
      </w:r>
    </w:p>
    <w:p w14:paraId="379F313F" w14:textId="77777777" w:rsidR="00574764" w:rsidRPr="004A3021" w:rsidRDefault="00574764" w:rsidP="00574764">
      <w:pPr>
        <w:widowControl w:val="0"/>
        <w:spacing w:before="240"/>
        <w:jc w:val="both"/>
      </w:pPr>
      <w:r w:rsidRPr="004A3021">
        <w:t>Досконалі знання практики ІТ-безпеки.</w:t>
      </w:r>
    </w:p>
    <w:p w14:paraId="713121FE" w14:textId="77777777" w:rsidR="00574764" w:rsidRPr="004A3021" w:rsidRDefault="00574764" w:rsidP="00574764">
      <w:pPr>
        <w:widowControl w:val="0"/>
        <w:spacing w:before="240"/>
        <w:jc w:val="both"/>
      </w:pPr>
    </w:p>
    <w:p w14:paraId="0704C7BF" w14:textId="77777777" w:rsidR="006E1D1C" w:rsidRPr="004A3021" w:rsidRDefault="006E1D1C"/>
    <w:sectPr w:rsidR="006E1D1C" w:rsidRPr="004A30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TKzsDAytjSyMLdU0lEKTi0uzszPAykwqgUA868sKCwAAAA="/>
  </w:docVars>
  <w:rsids>
    <w:rsidRoot w:val="006E1D1C"/>
    <w:rsid w:val="004A3021"/>
    <w:rsid w:val="00574764"/>
    <w:rsid w:val="006E1D1C"/>
    <w:rsid w:val="007E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BA361"/>
  <w15:chartTrackingRefBased/>
  <w15:docId w15:val="{DD1A1E1E-E45C-4E4B-99DD-E094A8A66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4764"/>
    <w:pPr>
      <w:spacing w:after="0" w:line="276" w:lineRule="auto"/>
    </w:pPr>
    <w:rPr>
      <w:rFonts w:ascii="Arial" w:eastAsia="Arial" w:hAnsi="Arial" w:cs="Arial"/>
      <w:lang w:val="uk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a Kuzmenko</dc:creator>
  <cp:keywords/>
  <dc:description/>
  <cp:lastModifiedBy>Oleksandr Vygovsky</cp:lastModifiedBy>
  <cp:revision>4</cp:revision>
  <dcterms:created xsi:type="dcterms:W3CDTF">2019-09-27T07:11:00Z</dcterms:created>
  <dcterms:modified xsi:type="dcterms:W3CDTF">2019-09-27T07:37:00Z</dcterms:modified>
</cp:coreProperties>
</file>